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Alex Morgan</w:t>
      </w:r>
      <w:r>
        <w:br/>
      </w:r>
      <w:r>
        <w:t xml:space="preserve">789 Coral Way, Miami Beach, FL 33139</w:t>
      </w:r>
      <w:r>
        <w:br/>
      </w:r>
      <w:r>
        <w:t xml:space="preserve">alex.morgan@email.com | (305) 555-0198</w:t>
      </w:r>
    </w:p>
    <w:p>
      <w:pPr>
        <w:pStyle w:val="BodyText"/>
      </w:pPr>
      <w:r>
        <w:t xml:space="preserve">October 26, 2023</w:t>
      </w:r>
    </w:p>
    <w:bookmarkEnd w:id="20"/>
    <w:p>
      <w:pPr>
        <w:pStyle w:val="BodyText"/>
      </w:pPr>
      <w:r>
        <w:t xml:space="preserve">Scholarship Committee</w:t>
      </w:r>
      <w:r>
        <w:br/>
      </w:r>
      <w:r>
        <w:t xml:space="preserve">Miami Police Department Foundation</w:t>
      </w:r>
      <w:r>
        <w:br/>
      </w:r>
      <w:r>
        <w:t xml:space="preserve">1400 NW 2nd Avenue, Miami, FL 33136</w:t>
      </w:r>
    </w:p>
    <w:p>
      <w:pPr>
        <w:pStyle w:val="BodyText"/>
      </w:pPr>
      <w:r>
        <w:t xml:space="preserve">Application for the Sergeant John A. "Hank" Johnson Leadership Scholarship</w:t>
      </w:r>
    </w:p>
    <w:p>
      <w:pPr>
        <w:pStyle w:val="BodyText"/>
      </w:pPr>
      <w:r>
        <w:t xml:space="preserve">Dear Scholarship Committee Members,</w:t>
      </w:r>
      <w:r>
        <w:t xml:space="preserve"> </w:t>
      </w:r>
      <w:r>
        <w:t xml:space="preserve">I am writing this Scholarship Application Letter with profound respect for the legacy of community service embodied by the Miami Police Department (MPD) and deep commitment to becoming a transformative Police Officer in our vibrant city. As a lifelong resident of United States Miami, I have witnessed firsthand the unique challenges and extraordinary resilience that define our communities—challenges requiring officers who understand both the cultural tapestry and socioeconomic realities of South Florida. It is with unwavering dedication to protecting the people of Miami that I formally apply for the Sergeant John A. "Hank" Johnson Leadership Scholarship to fund my advanced certification in Community Policing at Florida International University.</w:t>
      </w:r>
      <w:r>
        <w:t xml:space="preserve"> </w:t>
      </w:r>
      <w:r>
        <w:t xml:space="preserve">Growing up in Little Havana, I saw how trust between law enforcement and marginalized communities could be rebuilt through empathy rather than authority. At 16, I volunteered with the MPD's Youth Outreach Program, helping mediate conflicts at local parks. This early exposure revealed a critical truth: effective policing in Miami requires more than tactical skill—it demands cultural fluency and genuine investment in neighborhoods like Liberty City and Overtown where crime statistics often overshadow human stories. When I joined the MPD Auxiliary Force during college, I realized my purpose wasn't just to respond to emergencies but to prevent them through relationship-building. Last year, my initiative pairing young officers with local artists for mural projects in Wynwood successfully reduced youth-led disturbances by 32%—a testament to how understanding Miami's soul transforms policing outcomes.</w:t>
      </w:r>
      <w:r>
        <w:t xml:space="preserve"> </w:t>
      </w:r>
      <w:r>
        <w:t xml:space="preserve">The United States Miami Police Department faces unprecedented demands: from managing tourism-related incidents at our world-famous beaches to addressing complex issues like human trafficking along our coast. As a Police Officer, I've trained under officers who emphasized that "Miami isn't just a city—it's an ecosystem of cultures." My academic journey reflects this philosophy. I currently hold an Associate Degree in Criminal Justice from Miami-Dade College (GPA: 3.8) while working part-time as a Community Resource Officer. However, to advance my capacity to serve effectively—particularly in crisis intervention and cultural competency—I require specialized training unavailable through standard MPD programs. The Sergeant Johnson Scholarship would cover tuition for FIU's Certificate in Urban Community Policing, a program uniquely designed for Miami's context that includes fieldwork with the FBI’s Miami Joint Terrorism Task Force.</w:t>
      </w:r>
      <w:r>
        <w:t xml:space="preserve"> </w:t>
      </w:r>
      <w:r>
        <w:t xml:space="preserve">Financial barriers remain my primary obstacle. My family has supported me as an officer, but with two siblings attending college and rising costs of housing near MPD headquarters (where we must reside to serve 12-hour shifts), I’ve taken on a second job at a local convenience store. This diverts time from critical training hours—time that could be spent mastering de-escalation techniques for encounters in our diverse neighborhoods, where language barriers and immigrant trauma complicate every interaction. The scholarship would eliminate this burden, allowing me to focus entirely on completing the curriculum while participating in MPD's 2024 Community Crisis Response Pilot Program. This program trains officers to handle mental health emergencies without involving armed units—a skill set desperately needed after recent incidents where non-violent crises escalated due to insufficient specialized training.</w:t>
      </w:r>
      <w:r>
        <w:t xml:space="preserve"> </w:t>
      </w:r>
      <w:r>
        <w:t xml:space="preserve">What distinguishes my vision for Miami is understanding that as a Police Officer, I am not merely "protecting" but actively "building." In the United States Miami context, this means recognizing that our city’s strength lies in its diversity—87% of residents speak languages other than English at home. Last month, I developed a Spanish-English safety pamphlet co-created with Cuban and Haitian community leaders to explain mental health resources after my colleague's intervention during a domestic dispute prevented violence. Such initiatives require the nuanced approach this scholarship supports. I’ve already committed to donating 10 hours monthly to teach de-escalation tactics at Liberty City Community Center once certified.</w:t>
      </w:r>
      <w:r>
        <w:t xml:space="preserve"> </w:t>
      </w:r>
      <w:r>
        <w:t xml:space="preserve">Beyond technical training, the Scholarship Application Letter must reflect my understanding of Miami’s specific needs as articulated by Chief Michael Mernissi: "Our officers are the eyes and ears of a city that never sleeps." I’ve studied MPD’s Strategic Plan for 2023-2026, which prioritizes reducing gun violence through youth mentorship—exactly where my community work in Little Havana aligns. During the pandemic, I led an initiative distributing food boxes to families affected by tourism industry layoffs; this experience taught me that true safety emerges when officers see people as more than "cases." That philosophy must drive Miami’s next generation of Police Officers.</w:t>
      </w:r>
      <w:r>
        <w:t xml:space="preserve"> </w:t>
      </w:r>
      <w:r>
        <w:t xml:space="preserve">Receiving this scholarship would represent not just financial support but a vote of confidence in my capacity to serve the community where I was born and raised. I’ve already secured letters from Captain Maria Santos (MPD's Community Engagement Bureau) and Dr. Evelyn Chen (FIU Criminal Justice Department) affirming my readiness for advanced training. My goal is clear: to graduate as a certified Community Policing Specialist, then transition to MPD’s specialized Domestic Violence Unit within 18 months of certification. There, I will implement the same neighborhood partnerships that reduced youth violence in Wynwood—now applying those lessons to protect vulnerable populations across all Miami neighborhoods.</w:t>
      </w:r>
      <w:r>
        <w:t xml:space="preserve"> </w:t>
      </w:r>
      <w:r>
        <w:t xml:space="preserve">The people of United States Miami deserve Police Officers who embody both the strength and compassion of our city. I have spent my life learning from this community, and now I seek to give back with professional expertise earned through rigorous training. This Scholarship Application Letter is more than an application; it is a pledge to honor the legacy of officers like Sergeant Johnson who served not just for a paycheck, but because Miami—its people, its spirit—became their home.</w:t>
      </w:r>
      <w:r>
        <w:t xml:space="preserve"> </w:t>
      </w:r>
      <w:r>
        <w:t xml:space="preserve">Thank you for considering my candidacy. I welcome any opportunity to discuss how my vision aligns with the MPD Foundation’s mission during your selection process. I look forward to the possibility of contributing to a safer, more unified Miami as a Police Officer equipped with advanced skills and deep community roots.</w:t>
      </w:r>
      <w:r>
        <w:t xml:space="preserve"> </w:t>
      </w:r>
      <w:r>
        <w:t xml:space="preserve">Respectfully submitted,</w:t>
      </w:r>
    </w:p>
    <w:p>
      <w:pPr>
        <w:pStyle w:val="BodyText"/>
      </w:pPr>
      <w:r>
        <w:t xml:space="preserve">_________________________</w:t>
      </w:r>
      <w:r>
        <w:br/>
      </w:r>
      <w:r>
        <w:t xml:space="preserve">Alex Morgan</w:t>
      </w:r>
      <w:r>
        <w:br/>
      </w:r>
      <w:r>
        <w:t xml:space="preserve">Police Officer (Auxiliary), Miami Police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in United States Miami</dc:title>
  <dc:creator/>
  <dc:language>en</dc:language>
  <cp:keywords/>
  <dcterms:created xsi:type="dcterms:W3CDTF">2026-07-24T10:40:48Z</dcterms:created>
  <dcterms:modified xsi:type="dcterms:W3CDTF">2026-07-24T10:40:48Z</dcterms:modified>
</cp:coreProperties>
</file>

<file path=docProps/custom.xml><?xml version="1.0" encoding="utf-8"?>
<Properties xmlns="http://schemas.openxmlformats.org/officeDocument/2006/custom-properties" xmlns:vt="http://schemas.openxmlformats.org/officeDocument/2006/docPropsVTypes"/>
</file>